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hysics Internship Position</w:t>
      </w:r>
    </w:p>
    <w:bookmarkEnd w:id="20"/>
    <w:p>
      <w:pPr>
        <w:pStyle w:val="BodyText"/>
      </w:pPr>
      <w:r>
        <w:t xml:space="preserve">Hiring Manager</w:t>
      </w:r>
      <w:r>
        <w:br/>
      </w:r>
      <w:r>
        <w:t xml:space="preserve">[Organization Name]</w:t>
      </w:r>
      <w:r>
        <w:br/>
      </w:r>
      <w:r>
        <w:t xml:space="preserve">[Organization Address]</w:t>
      </w:r>
      <w:r>
        <w:br/>
      </w:r>
      <w:r>
        <w:t xml:space="preserve">Karachi, Sindh, Pakistan</w:t>
      </w:r>
    </w:p>
    <w:p>
      <w:pPr>
        <w:pStyle w:val="BodyText"/>
      </w:pPr>
      <w:r>
        <w:t xml:space="preserve">October 26, 2023</w:t>
      </w:r>
    </w:p>
    <w:p>
      <w:pPr>
        <w:pStyle w:val="BodyText"/>
      </w:pPr>
      <w:r>
        <w:t xml:space="preserve">Subject: Formal Application for Physics Internship at [Organization Name] in Pakistan Karachi</w:t>
      </w:r>
    </w:p>
    <w:p>
      <w:pPr>
        <w:pStyle w:val="BodyText"/>
      </w:pPr>
      <w:r>
        <w:t xml:space="preserve">Dear Hiring Manager,</w:t>
      </w:r>
    </w:p>
    <w:p>
      <w:pPr>
        <w:pStyle w:val="BodyText"/>
      </w:pPr>
      <w:r>
        <w:t xml:space="preserve">I am writing with immense enthusiasm to submit my Internship Application Letter for the Physics Internship position at [Organization Name], an institution I deeply admire for its pioneering contributions to scientific advancement in Pakistan Karachi. As a final-year Physics student at the University of Karachi, I have meticulously prepared this application to demonstrate how my academic rigor, technical skills, and unwavering commitment to advancing physical sciences align perfectly with your organization's mission in Pakistan's scientific landscape. This Internship Application Letter represents not merely a job inquiry, but a passionate declaration of my intent to contribute meaningfully as an aspiring Physicist within Karachi's dynamic research ecosystem.</w:t>
      </w:r>
      <w:r>
        <w:t xml:space="preserve"> </w:t>
      </w:r>
      <w:r>
        <w:t xml:space="preserve">My academic journey at the University of Karachi has been defined by an immersive exploration of theoretical and experimental physics, with particular focus on quantum mechanics and renewable energy systems – fields where Pakistan Karachi serves as a critical hub for innovation. Under the guidance of Dr. Fatima Zia, I conducted research on photovoltaic cell efficiency improvements, a project directly relevant to Pakistan's urgent need for sustainable energy solutions in urban centers like Karachi. This experience culminated in a peer-reviewed paper titled "Optimization of Thin-Film Solar Cells Using Nanoparticle Doping" published in the *Journal of Applied Physics and Engineering* (Volume 15, Issue 3). Such work has solidified my understanding that the future of physics in Pakistan Karachi depends on integrating cutting-edge research with practical applications addressing our city's unique challenges – from energy scarcity to climate resilience.</w:t>
      </w:r>
      <w:r>
        <w:t xml:space="preserve"> </w:t>
      </w:r>
      <w:r>
        <w:t xml:space="preserve">What distinguishes my profile as an exceptional candidate for this internship is my hands-on experience with advanced instrumentation and computational modeling. At the National Physics Laboratory (NPL) in Karachi, I assisted in calibrating precision spectrometers used for material analysis, gaining invaluable exposure to Pakistan's premier scientific infrastructure. My proficiency in Python (with NumPy and SciPy), MATLAB, and LaTeX enables me to translate complex physical phenomena into actionable data visualizations – a skill I deployed while developing simulation models for magnetic field interactions during my undergraduate thesis. Crucially, I've also completed the "Applied Research Methods" certification from the Pakistan Council of Scientific &amp; Industrial Research (PCSIR), further equipping me to contribute immediately to your team's projects in Karachi.</w:t>
      </w:r>
      <w:r>
        <w:t xml:space="preserve"> </w:t>
      </w:r>
      <w:r>
        <w:t xml:space="preserve">My motivation extends beyond academic achievement; it stems from a profound commitment to elevating physics education and research within Pakistan Karachi. Witnessing the scarcity of specialized facilities for young physicists in our city – especially after the 2022 floods that disrupted laboratories across Sindh – ignited my resolve to be part of solutions. I have actively participated in "Physics for All" outreach programs at Karachi's public schools, demonstrating how fundamental physics concepts can empower communities. This grassroots engagement has reinforced my belief that as a Physicist, one must serve not just the laboratory but also the society that funds scientific progress.</w:t>
      </w:r>
      <w:r>
        <w:t xml:space="preserve"> </w:t>
      </w:r>
      <w:r>
        <w:t xml:space="preserve">The opportunity to intern at [Organization Name] represents a pivotal convergence point for my aspirations and Pakistan Karachi's scientific needs. Your organization's recent work on quantum sensing applications for environmental monitoring (as featured in *Science Pakistan* last month) resonates deeply with my research interests. I am particularly eager to contribute to your team's efforts in developing affordable diagnostic tools – an initiative that could significantly benefit healthcare infrastructure across our city. Karachi, as Pakistan's economic capital and second-largest city, demands physics-driven innovations that address its unique urban challenges; I am ready to apply my skills toward this mission under your mentorship.</w:t>
      </w:r>
      <w:r>
        <w:t xml:space="preserve"> </w:t>
      </w:r>
      <w:r>
        <w:t xml:space="preserve">My technical competencies are complemented by strong soft skills cultivated through leadership roles. As President of the University Physics Society (2022-2023), I organized "Karachi Science Week" which attracted 15+ institutions and 800+ students – demonstrating my ability to mobilize scientific communities. Additionally, my internship at K-Electric's R&amp;D division exposed me to industry challenges in energy distribution, teaching me to communicate technical concepts effectively across multidisciplinary teams. These experiences have prepared me not only as a technically proficient Physicist but also as a collaborative contributor ready for Karachi's fast-paced research environment.</w:t>
      </w:r>
      <w:r>
        <w:t xml:space="preserve"> </w:t>
      </w:r>
      <w:r>
        <w:t xml:space="preserve">I recognize that Pakistan Karachi faces significant hurdles in retaining scientific talent, making institutions like yours vital incubators for the next generation of researchers. My long-term vision aligns precisely with this mission: to establish an independent physics research center in Karachi focused on sustainable technology development. This internship would be the critical first step toward achieving that goal while supporting [Organization Name]'s reputation as a catalyst for scientific excellence in Pakistan.</w:t>
      </w:r>
      <w:r>
        <w:t xml:space="preserve"> </w:t>
      </w:r>
      <w:r>
        <w:t xml:space="preserve">Thank you for considering my Internship Application Letter. I have attached my CV, academic transcripts, and publication details for your review. I welcome the opportunity to discuss how my background in theoretical physics, experimental techniques, and community engagement can contribute to your team's objectives in Pakistan Karachi. Please contact me at 0300-XXXXXXX or saad.ali@university.edu.pk to schedule an interview at your earliest convenience.</w:t>
      </w:r>
      <w:r>
        <w:t xml:space="preserve"> </w:t>
      </w:r>
      <w:r>
        <w:t xml:space="preserve">With sincere respect for [Organization Name]'s contributions to Pakistani science,</w:t>
      </w:r>
    </w:p>
    <w:p>
      <w:pPr>
        <w:pStyle w:val="BodyText"/>
      </w:pPr>
      <w:r>
        <w:t xml:space="preserve">Saad Ali</w:t>
      </w:r>
    </w:p>
    <w:p>
      <w:pPr>
        <w:pStyle w:val="BodyText"/>
      </w:pPr>
      <w:r>
        <w:t xml:space="preserve">Final-Year Physics Student (B.Sc. Hons.)</w:t>
      </w:r>
      <w:r>
        <w:br/>
      </w:r>
      <w:r>
        <w:t xml:space="preserve">University of Karachi, Pakistan</w:t>
      </w:r>
      <w:r>
        <w:br/>
      </w:r>
      <w:r>
        <w:t xml:space="preserve">Contact: +92 300 1234567 | saad.ali@university.edu.p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dc:title>
  <dc:creator/>
  <dc:language>en</dc:language>
  <cp:keywords/>
  <dcterms:created xsi:type="dcterms:W3CDTF">2026-04-30T01:17:25Z</dcterms:created>
  <dcterms:modified xsi:type="dcterms:W3CDTF">2026-04-30T01:17:25Z</dcterms:modified>
</cp:coreProperties>
</file>

<file path=docProps/custom.xml><?xml version="1.0" encoding="utf-8"?>
<Properties xmlns="http://schemas.openxmlformats.org/officeDocument/2006/custom-properties" xmlns:vt="http://schemas.openxmlformats.org/officeDocument/2006/docPropsVTypes"/>
</file>